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 (TCO 1) Given similar thickness and size, in general, _____ generates the highest level of reflection.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proofErr w:type="gramStart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marble</w:t>
      </w:r>
      <w:proofErr w:type="gramEnd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 bulletproof </w:t>
      </w:r>
      <w:proofErr w:type="spellStart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glasspapermetal</w:t>
      </w:r>
      <w:proofErr w:type="spellEnd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 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Question 2.2. (TCO 3) The user of a radio can typically only change which part?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The amplifier </w:t>
      </w:r>
      <w:proofErr w:type="gramStart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The</w:t>
      </w:r>
      <w:proofErr w:type="gramEnd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 mixer The switch The antenna 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Question 3.3. (TCO 2) Which exists in a plane parallel to the radiating element of an antenna?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The electric </w:t>
      </w:r>
      <w:proofErr w:type="spellStart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fieldThe</w:t>
      </w:r>
      <w:proofErr w:type="spellEnd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 magnetic field </w:t>
      </w:r>
      <w:proofErr w:type="gramStart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Both</w:t>
      </w:r>
      <w:proofErr w:type="gramEnd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 the electric and magnetic fields The linear portion of the amplifier 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Question 4.4. (TCO 1) Which is a disadvantage of narrowband transmissions? 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Requires a complicated algorithm </w:t>
      </w:r>
      <w:proofErr w:type="gramStart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Not</w:t>
      </w:r>
      <w:proofErr w:type="gramEnd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 well-regulated Expensive to implement Prone to interference from another radio signal 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Question 5.5. (TCO 4) WLANs have been mostly based on _____ standards.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proofErr w:type="gramStart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de</w:t>
      </w:r>
      <w:proofErr w:type="gramEnd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 jure consortia-created request for comments (RFC) de facto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Question 6.6. (TCO 5) The maximum EIRP for IEEE 802.11b WLANs is _____ </w:t>
      </w:r>
      <w:proofErr w:type="spellStart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mW</w:t>
      </w:r>
      <w:proofErr w:type="spellEnd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. 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101001,000 10,000 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Question 7.7. (TCO 6) Which is the shape of a Fresnel zone?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proofErr w:type="spellStart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CircularRectangular</w:t>
      </w:r>
      <w:proofErr w:type="spellEnd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 Ellipsoidal Elliptical 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Question 8.8. (TCO 7) Which type of AP antenna is most commonly used in a site survey?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Omnidirectional </w:t>
      </w:r>
      <w:proofErr w:type="spellStart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Semidirectional</w:t>
      </w:r>
      <w:proofErr w:type="spellEnd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 Highly directional Parabolic 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Question 9.9. (TCO 8) In a 64-bit packet sent using WEP, how many bits are actually encrypted? 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10 24 40 64 </w:t>
      </w: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</w:p>
    <w:p w:rsidR="00610789" w:rsidRPr="00610789" w:rsidRDefault="00610789" w:rsidP="0061078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Question 10.10. (TCO 8) MAC address filtering is vulnerable because there are programs available that allow users to _____ a MAC address.       </w:t>
      </w:r>
      <w:proofErr w:type="gramStart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>spoof</w:t>
      </w:r>
      <w:proofErr w:type="gramEnd"/>
      <w:r w:rsidRPr="00610789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 break modify disable </w:t>
      </w:r>
    </w:p>
    <w:p w:rsidR="00B92FAA" w:rsidRPr="00610789" w:rsidRDefault="00B92FAA" w:rsidP="00610789">
      <w:bookmarkStart w:id="0" w:name="_GoBack"/>
      <w:bookmarkEnd w:id="0"/>
    </w:p>
    <w:sectPr w:rsidR="00B92FAA" w:rsidRPr="00610789" w:rsidSect="00132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31180C"/>
    <w:multiLevelType w:val="hybridMultilevel"/>
    <w:tmpl w:val="77207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B557F0"/>
    <w:multiLevelType w:val="multilevel"/>
    <w:tmpl w:val="D5ACD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31C4971"/>
    <w:multiLevelType w:val="multilevel"/>
    <w:tmpl w:val="64B4B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6D47D30"/>
    <w:multiLevelType w:val="multilevel"/>
    <w:tmpl w:val="E65CF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8819B7"/>
    <w:multiLevelType w:val="multilevel"/>
    <w:tmpl w:val="64EC2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F581173"/>
    <w:multiLevelType w:val="multilevel"/>
    <w:tmpl w:val="43D83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E1A0869"/>
    <w:multiLevelType w:val="multilevel"/>
    <w:tmpl w:val="B422F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1BC5FC9"/>
    <w:multiLevelType w:val="multilevel"/>
    <w:tmpl w:val="C0B0A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6F1D069F"/>
    <w:multiLevelType w:val="hybridMultilevel"/>
    <w:tmpl w:val="791ED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7"/>
  </w:num>
  <w:num w:numId="5">
    <w:abstractNumId w:val="3"/>
  </w:num>
  <w:num w:numId="6">
    <w:abstractNumId w:val="5"/>
  </w:num>
  <w:num w:numId="7">
    <w:abstractNumId w:val="0"/>
  </w:num>
  <w:num w:numId="8">
    <w:abstractNumId w:val="8"/>
  </w:num>
  <w:num w:numId="9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gwNawH3we3QLQAAAA=="/>
  </w:docVars>
  <w:rsids>
    <w:rsidRoot w:val="0035337F"/>
    <w:rsid w:val="0000079B"/>
    <w:rsid w:val="00015096"/>
    <w:rsid w:val="00021555"/>
    <w:rsid w:val="000301AF"/>
    <w:rsid w:val="00034053"/>
    <w:rsid w:val="0003601B"/>
    <w:rsid w:val="000425BC"/>
    <w:rsid w:val="000464F1"/>
    <w:rsid w:val="000606DE"/>
    <w:rsid w:val="00060BA4"/>
    <w:rsid w:val="000619CF"/>
    <w:rsid w:val="00063860"/>
    <w:rsid w:val="0007252C"/>
    <w:rsid w:val="0007387F"/>
    <w:rsid w:val="00081C84"/>
    <w:rsid w:val="000903DD"/>
    <w:rsid w:val="00093121"/>
    <w:rsid w:val="00096A12"/>
    <w:rsid w:val="000A007E"/>
    <w:rsid w:val="000A311E"/>
    <w:rsid w:val="000A5F98"/>
    <w:rsid w:val="000B5862"/>
    <w:rsid w:val="000B5D58"/>
    <w:rsid w:val="000C6469"/>
    <w:rsid w:val="000D4507"/>
    <w:rsid w:val="000E6537"/>
    <w:rsid w:val="000E716B"/>
    <w:rsid w:val="000F2BF4"/>
    <w:rsid w:val="000F3691"/>
    <w:rsid w:val="000F46C2"/>
    <w:rsid w:val="000F61B1"/>
    <w:rsid w:val="000F6C7C"/>
    <w:rsid w:val="00100917"/>
    <w:rsid w:val="00101362"/>
    <w:rsid w:val="00103CF5"/>
    <w:rsid w:val="001058E4"/>
    <w:rsid w:val="00112319"/>
    <w:rsid w:val="00120BE3"/>
    <w:rsid w:val="001220B3"/>
    <w:rsid w:val="001628E9"/>
    <w:rsid w:val="00180349"/>
    <w:rsid w:val="00182C73"/>
    <w:rsid w:val="00184B67"/>
    <w:rsid w:val="001A0822"/>
    <w:rsid w:val="001A12AB"/>
    <w:rsid w:val="001A4221"/>
    <w:rsid w:val="001C1FDA"/>
    <w:rsid w:val="001C4668"/>
    <w:rsid w:val="001D16F8"/>
    <w:rsid w:val="001E389A"/>
    <w:rsid w:val="00205DAA"/>
    <w:rsid w:val="00207B20"/>
    <w:rsid w:val="002167B6"/>
    <w:rsid w:val="00217F8F"/>
    <w:rsid w:val="00220F1D"/>
    <w:rsid w:val="00246A8D"/>
    <w:rsid w:val="00260439"/>
    <w:rsid w:val="00281A2F"/>
    <w:rsid w:val="002841D1"/>
    <w:rsid w:val="00286F8A"/>
    <w:rsid w:val="002A27E7"/>
    <w:rsid w:val="002B6E4C"/>
    <w:rsid w:val="002C0141"/>
    <w:rsid w:val="002D3CAC"/>
    <w:rsid w:val="002D4755"/>
    <w:rsid w:val="002D651E"/>
    <w:rsid w:val="002E473C"/>
    <w:rsid w:val="002E6BD5"/>
    <w:rsid w:val="002F5ACC"/>
    <w:rsid w:val="002F702A"/>
    <w:rsid w:val="0030009C"/>
    <w:rsid w:val="00305DA1"/>
    <w:rsid w:val="00316AFB"/>
    <w:rsid w:val="00320C46"/>
    <w:rsid w:val="00336D1C"/>
    <w:rsid w:val="0035337F"/>
    <w:rsid w:val="0035501C"/>
    <w:rsid w:val="003576DC"/>
    <w:rsid w:val="00361539"/>
    <w:rsid w:val="00362F1E"/>
    <w:rsid w:val="00366949"/>
    <w:rsid w:val="00376E9E"/>
    <w:rsid w:val="00381932"/>
    <w:rsid w:val="00386589"/>
    <w:rsid w:val="0039272A"/>
    <w:rsid w:val="003A7430"/>
    <w:rsid w:val="003B47F8"/>
    <w:rsid w:val="003C3AC9"/>
    <w:rsid w:val="003D16BF"/>
    <w:rsid w:val="003F61AB"/>
    <w:rsid w:val="0040135E"/>
    <w:rsid w:val="00420662"/>
    <w:rsid w:val="004207C2"/>
    <w:rsid w:val="004218ED"/>
    <w:rsid w:val="004242AF"/>
    <w:rsid w:val="00445C24"/>
    <w:rsid w:val="0045364E"/>
    <w:rsid w:val="00457407"/>
    <w:rsid w:val="00460E0C"/>
    <w:rsid w:val="00472463"/>
    <w:rsid w:val="00476A43"/>
    <w:rsid w:val="00476ACE"/>
    <w:rsid w:val="0047732E"/>
    <w:rsid w:val="0049224F"/>
    <w:rsid w:val="004937F1"/>
    <w:rsid w:val="004B7B60"/>
    <w:rsid w:val="004C5AD0"/>
    <w:rsid w:val="004D08C7"/>
    <w:rsid w:val="004D1C37"/>
    <w:rsid w:val="004D367B"/>
    <w:rsid w:val="005059D0"/>
    <w:rsid w:val="00510AD3"/>
    <w:rsid w:val="00514E11"/>
    <w:rsid w:val="00526B69"/>
    <w:rsid w:val="005370DF"/>
    <w:rsid w:val="00542236"/>
    <w:rsid w:val="0054255E"/>
    <w:rsid w:val="00542FF2"/>
    <w:rsid w:val="005461BC"/>
    <w:rsid w:val="005644EC"/>
    <w:rsid w:val="0058397C"/>
    <w:rsid w:val="00585BA9"/>
    <w:rsid w:val="005A102E"/>
    <w:rsid w:val="005A2B91"/>
    <w:rsid w:val="005A61EB"/>
    <w:rsid w:val="005A655E"/>
    <w:rsid w:val="005B70D6"/>
    <w:rsid w:val="005C1C8F"/>
    <w:rsid w:val="005C2FA2"/>
    <w:rsid w:val="005C605F"/>
    <w:rsid w:val="005D49B6"/>
    <w:rsid w:val="005E19FE"/>
    <w:rsid w:val="005F1A52"/>
    <w:rsid w:val="005F5191"/>
    <w:rsid w:val="006010F2"/>
    <w:rsid w:val="006052F9"/>
    <w:rsid w:val="00606658"/>
    <w:rsid w:val="00607DF9"/>
    <w:rsid w:val="00610789"/>
    <w:rsid w:val="00615752"/>
    <w:rsid w:val="0061737E"/>
    <w:rsid w:val="0063057A"/>
    <w:rsid w:val="006307F8"/>
    <w:rsid w:val="0063127F"/>
    <w:rsid w:val="006313B3"/>
    <w:rsid w:val="006327F8"/>
    <w:rsid w:val="00636145"/>
    <w:rsid w:val="00644CDB"/>
    <w:rsid w:val="00651B42"/>
    <w:rsid w:val="0065331A"/>
    <w:rsid w:val="00653F73"/>
    <w:rsid w:val="006609C3"/>
    <w:rsid w:val="00662FA1"/>
    <w:rsid w:val="00667069"/>
    <w:rsid w:val="006727F5"/>
    <w:rsid w:val="00676C83"/>
    <w:rsid w:val="006805DA"/>
    <w:rsid w:val="00681153"/>
    <w:rsid w:val="00685692"/>
    <w:rsid w:val="00685F66"/>
    <w:rsid w:val="006921E3"/>
    <w:rsid w:val="006A27B2"/>
    <w:rsid w:val="006B14C4"/>
    <w:rsid w:val="006B4FF4"/>
    <w:rsid w:val="006C451F"/>
    <w:rsid w:val="006D3EA9"/>
    <w:rsid w:val="006D4F1C"/>
    <w:rsid w:val="006D6768"/>
    <w:rsid w:val="006F587C"/>
    <w:rsid w:val="00702AE4"/>
    <w:rsid w:val="00732C46"/>
    <w:rsid w:val="00732D9B"/>
    <w:rsid w:val="00741ED0"/>
    <w:rsid w:val="00770CE4"/>
    <w:rsid w:val="00771908"/>
    <w:rsid w:val="00776A42"/>
    <w:rsid w:val="007813BB"/>
    <w:rsid w:val="007828C0"/>
    <w:rsid w:val="00790FA6"/>
    <w:rsid w:val="00793657"/>
    <w:rsid w:val="007A0552"/>
    <w:rsid w:val="007A433F"/>
    <w:rsid w:val="007B11D4"/>
    <w:rsid w:val="007C21FE"/>
    <w:rsid w:val="007D3F49"/>
    <w:rsid w:val="007D5FA7"/>
    <w:rsid w:val="007E19AD"/>
    <w:rsid w:val="00803B4E"/>
    <w:rsid w:val="00813836"/>
    <w:rsid w:val="00816525"/>
    <w:rsid w:val="00823FDC"/>
    <w:rsid w:val="00832395"/>
    <w:rsid w:val="00844CCF"/>
    <w:rsid w:val="00847095"/>
    <w:rsid w:val="00873C51"/>
    <w:rsid w:val="00876CDB"/>
    <w:rsid w:val="00882C7F"/>
    <w:rsid w:val="0088650D"/>
    <w:rsid w:val="00892E29"/>
    <w:rsid w:val="00894770"/>
    <w:rsid w:val="008B0168"/>
    <w:rsid w:val="008B757A"/>
    <w:rsid w:val="008C43F8"/>
    <w:rsid w:val="008C4CFA"/>
    <w:rsid w:val="008C6807"/>
    <w:rsid w:val="008D39B0"/>
    <w:rsid w:val="008E5FE7"/>
    <w:rsid w:val="008E7EDD"/>
    <w:rsid w:val="008E7EF6"/>
    <w:rsid w:val="00903810"/>
    <w:rsid w:val="00904A17"/>
    <w:rsid w:val="0092071E"/>
    <w:rsid w:val="00925830"/>
    <w:rsid w:val="00930988"/>
    <w:rsid w:val="00937FED"/>
    <w:rsid w:val="00947AC5"/>
    <w:rsid w:val="009527C7"/>
    <w:rsid w:val="00961E3C"/>
    <w:rsid w:val="009715E9"/>
    <w:rsid w:val="00980BD2"/>
    <w:rsid w:val="00981294"/>
    <w:rsid w:val="009A610C"/>
    <w:rsid w:val="009C0049"/>
    <w:rsid w:val="009C72B7"/>
    <w:rsid w:val="009D2407"/>
    <w:rsid w:val="009E2C48"/>
    <w:rsid w:val="009E4B62"/>
    <w:rsid w:val="009E72EE"/>
    <w:rsid w:val="00A00065"/>
    <w:rsid w:val="00A0075F"/>
    <w:rsid w:val="00A00E22"/>
    <w:rsid w:val="00A073CF"/>
    <w:rsid w:val="00A13D68"/>
    <w:rsid w:val="00A14065"/>
    <w:rsid w:val="00A15635"/>
    <w:rsid w:val="00A20768"/>
    <w:rsid w:val="00A21480"/>
    <w:rsid w:val="00A2504D"/>
    <w:rsid w:val="00A31E81"/>
    <w:rsid w:val="00A54225"/>
    <w:rsid w:val="00A70F90"/>
    <w:rsid w:val="00A72DF4"/>
    <w:rsid w:val="00A816D7"/>
    <w:rsid w:val="00A93901"/>
    <w:rsid w:val="00AA2AF7"/>
    <w:rsid w:val="00AA381B"/>
    <w:rsid w:val="00AA39BB"/>
    <w:rsid w:val="00AB4E4B"/>
    <w:rsid w:val="00AE2786"/>
    <w:rsid w:val="00AF3395"/>
    <w:rsid w:val="00B030E4"/>
    <w:rsid w:val="00B10738"/>
    <w:rsid w:val="00B10D32"/>
    <w:rsid w:val="00B1141A"/>
    <w:rsid w:val="00B1688F"/>
    <w:rsid w:val="00B20912"/>
    <w:rsid w:val="00B232F8"/>
    <w:rsid w:val="00B320DA"/>
    <w:rsid w:val="00B357F9"/>
    <w:rsid w:val="00B36FAF"/>
    <w:rsid w:val="00B4169A"/>
    <w:rsid w:val="00B438A4"/>
    <w:rsid w:val="00B45BC8"/>
    <w:rsid w:val="00B46A76"/>
    <w:rsid w:val="00B57938"/>
    <w:rsid w:val="00B61093"/>
    <w:rsid w:val="00B64F55"/>
    <w:rsid w:val="00B71B86"/>
    <w:rsid w:val="00B7336A"/>
    <w:rsid w:val="00B75AB0"/>
    <w:rsid w:val="00B7702C"/>
    <w:rsid w:val="00B82522"/>
    <w:rsid w:val="00B86BFD"/>
    <w:rsid w:val="00B92FAA"/>
    <w:rsid w:val="00B9308E"/>
    <w:rsid w:val="00B95086"/>
    <w:rsid w:val="00B9592F"/>
    <w:rsid w:val="00BC5701"/>
    <w:rsid w:val="00BC571A"/>
    <w:rsid w:val="00BE0514"/>
    <w:rsid w:val="00BE4947"/>
    <w:rsid w:val="00BE647B"/>
    <w:rsid w:val="00C05C4E"/>
    <w:rsid w:val="00C23FA8"/>
    <w:rsid w:val="00C46AC6"/>
    <w:rsid w:val="00C67BDF"/>
    <w:rsid w:val="00C75E6B"/>
    <w:rsid w:val="00C8792E"/>
    <w:rsid w:val="00C87C94"/>
    <w:rsid w:val="00C90F18"/>
    <w:rsid w:val="00C94961"/>
    <w:rsid w:val="00C95252"/>
    <w:rsid w:val="00C96252"/>
    <w:rsid w:val="00CA6D9D"/>
    <w:rsid w:val="00CB11C1"/>
    <w:rsid w:val="00CB17A0"/>
    <w:rsid w:val="00CD1BAF"/>
    <w:rsid w:val="00CF31E0"/>
    <w:rsid w:val="00D00D13"/>
    <w:rsid w:val="00D2638F"/>
    <w:rsid w:val="00D3456D"/>
    <w:rsid w:val="00D35F6E"/>
    <w:rsid w:val="00D37E10"/>
    <w:rsid w:val="00D41DFF"/>
    <w:rsid w:val="00D42D00"/>
    <w:rsid w:val="00D64632"/>
    <w:rsid w:val="00D64B6C"/>
    <w:rsid w:val="00D65724"/>
    <w:rsid w:val="00D71FA5"/>
    <w:rsid w:val="00D86A14"/>
    <w:rsid w:val="00D8713C"/>
    <w:rsid w:val="00D90E05"/>
    <w:rsid w:val="00DA1D86"/>
    <w:rsid w:val="00DB0746"/>
    <w:rsid w:val="00DB7AE7"/>
    <w:rsid w:val="00DD3768"/>
    <w:rsid w:val="00DF622B"/>
    <w:rsid w:val="00E0268E"/>
    <w:rsid w:val="00E04D20"/>
    <w:rsid w:val="00E14EE0"/>
    <w:rsid w:val="00E20431"/>
    <w:rsid w:val="00E43C5A"/>
    <w:rsid w:val="00E60BD2"/>
    <w:rsid w:val="00E61545"/>
    <w:rsid w:val="00E61BB8"/>
    <w:rsid w:val="00E648BB"/>
    <w:rsid w:val="00EA28F9"/>
    <w:rsid w:val="00EC018A"/>
    <w:rsid w:val="00EC0EAE"/>
    <w:rsid w:val="00EC3465"/>
    <w:rsid w:val="00ED060D"/>
    <w:rsid w:val="00ED185C"/>
    <w:rsid w:val="00ED1E6E"/>
    <w:rsid w:val="00EE225A"/>
    <w:rsid w:val="00EE32EE"/>
    <w:rsid w:val="00EE636D"/>
    <w:rsid w:val="00EF00FA"/>
    <w:rsid w:val="00F030D9"/>
    <w:rsid w:val="00F06E1A"/>
    <w:rsid w:val="00F07097"/>
    <w:rsid w:val="00F2335F"/>
    <w:rsid w:val="00F2459E"/>
    <w:rsid w:val="00F26801"/>
    <w:rsid w:val="00F40FDB"/>
    <w:rsid w:val="00F42486"/>
    <w:rsid w:val="00F71697"/>
    <w:rsid w:val="00F84882"/>
    <w:rsid w:val="00F9313F"/>
    <w:rsid w:val="00FA216F"/>
    <w:rsid w:val="00FB4BE2"/>
    <w:rsid w:val="00FD2A39"/>
    <w:rsid w:val="00FD2D1C"/>
    <w:rsid w:val="00FE0D51"/>
    <w:rsid w:val="00FE45A4"/>
    <w:rsid w:val="00FF3A0E"/>
    <w:rsid w:val="00FF4DB7"/>
    <w:rsid w:val="00FF7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paragraph" w:styleId="Heading1">
    <w:name w:val="heading 1"/>
    <w:basedOn w:val="Normal"/>
    <w:link w:val="Heading1Char"/>
    <w:uiPriority w:val="9"/>
    <w:qFormat/>
    <w:rsid w:val="008C4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30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C43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263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  <w:style w:type="paragraph" w:styleId="ListParagraph">
    <w:name w:val="List Paragraph"/>
    <w:basedOn w:val="Normal"/>
    <w:uiPriority w:val="34"/>
    <w:qFormat/>
    <w:rsid w:val="00F716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4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8C43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leave-reply">
    <w:name w:val="leave-reply"/>
    <w:basedOn w:val="DefaultParagraphFont"/>
    <w:rsid w:val="008C43F8"/>
  </w:style>
  <w:style w:type="character" w:customStyle="1" w:styleId="skimlinks-unlinked">
    <w:name w:val="skimlinks-unlinked"/>
    <w:basedOn w:val="DefaultParagraphFont"/>
    <w:rsid w:val="000E716B"/>
  </w:style>
  <w:style w:type="character" w:customStyle="1" w:styleId="Heading4Char">
    <w:name w:val="Heading 4 Char"/>
    <w:basedOn w:val="DefaultParagraphFont"/>
    <w:link w:val="Heading4"/>
    <w:uiPriority w:val="9"/>
    <w:rsid w:val="00D2638F"/>
    <w:rPr>
      <w:rFonts w:asciiTheme="majorHAnsi" w:eastAsiaTheme="majorEastAsia" w:hAnsiTheme="majorHAnsi" w:cstheme="majorBidi"/>
      <w:i/>
      <w:iCs/>
      <w:color w:val="2E74B5" w:themeColor="accent1" w:themeShade="BF"/>
      <w:lang w:val="en-CA"/>
    </w:rPr>
  </w:style>
  <w:style w:type="paragraph" w:customStyle="1" w:styleId="mb10">
    <w:name w:val="mb10"/>
    <w:basedOn w:val="Normal"/>
    <w:rsid w:val="00D263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308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CA"/>
    </w:rPr>
  </w:style>
  <w:style w:type="paragraph" w:customStyle="1" w:styleId="unrulyiadisclosuretext">
    <w:name w:val="unruly_ia_disclosure_text"/>
    <w:basedOn w:val="Normal"/>
    <w:rsid w:val="00B9308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274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96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  <w:divsChild>
            <w:div w:id="273098951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</w:divsChild>
    </w:div>
    <w:div w:id="2813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7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4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8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6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0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5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5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1735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542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37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111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961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664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154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896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413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399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73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935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9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27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880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526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896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047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173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396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8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410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342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089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3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0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61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0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5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00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2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1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0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8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793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7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11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4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6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0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8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9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04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3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5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5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70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2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7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7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5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5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5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847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2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2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7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9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1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0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72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72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9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4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09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66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44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0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1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3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1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0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1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4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67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8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85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1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9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378</cp:revision>
  <dcterms:created xsi:type="dcterms:W3CDTF">2018-01-26T03:44:00Z</dcterms:created>
  <dcterms:modified xsi:type="dcterms:W3CDTF">2018-02-05T07:19:00Z</dcterms:modified>
</cp:coreProperties>
</file>